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2329" w:rsidRDefault="00A666A1">
      <w:pPr>
        <w:pStyle w:val="a4"/>
      </w:pPr>
      <w:r>
        <w:t>Лабораторная работа №9</w:t>
      </w:r>
    </w:p>
    <w:p w:rsidR="00842329" w:rsidRDefault="00A666A1">
      <w:pPr>
        <w:pStyle w:val="a5"/>
      </w:pPr>
      <w:r>
        <w:t>Операционные системы</w:t>
      </w:r>
    </w:p>
    <w:p w:rsidR="00842329" w:rsidRDefault="00A666A1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27045095"/>
        <w:docPartObj>
          <w:docPartGallery w:val="Table of Contents"/>
          <w:docPartUnique/>
        </w:docPartObj>
      </w:sdtPr>
      <w:sdtEndPr/>
      <w:sdtContent>
        <w:p w:rsidR="00842329" w:rsidRDefault="00A666A1">
          <w:pPr>
            <w:pStyle w:val="ae"/>
          </w:pPr>
          <w:r>
            <w:t>Содержание</w:t>
          </w:r>
        </w:p>
        <w:p w:rsidR="00A31B2B" w:rsidRDefault="00A666A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31B2B">
            <w:fldChar w:fldCharType="separate"/>
          </w:r>
          <w:hyperlink w:anchor="_Toc72615066" w:history="1">
            <w:r w:rsidR="00A31B2B" w:rsidRPr="009E57A4">
              <w:rPr>
                <w:rStyle w:val="ad"/>
                <w:noProof/>
              </w:rPr>
              <w:t>Цели и задачи</w:t>
            </w:r>
            <w:r w:rsidR="00A31B2B">
              <w:rPr>
                <w:noProof/>
                <w:webHidden/>
              </w:rPr>
              <w:tab/>
            </w:r>
            <w:r w:rsidR="00A31B2B">
              <w:rPr>
                <w:noProof/>
                <w:webHidden/>
              </w:rPr>
              <w:fldChar w:fldCharType="begin"/>
            </w:r>
            <w:r w:rsidR="00A31B2B">
              <w:rPr>
                <w:noProof/>
                <w:webHidden/>
              </w:rPr>
              <w:instrText xml:space="preserve"> PAGEREF _Toc72615066 \h </w:instrText>
            </w:r>
            <w:r w:rsidR="00A31B2B">
              <w:rPr>
                <w:noProof/>
                <w:webHidden/>
              </w:rPr>
            </w:r>
            <w:r w:rsidR="00A31B2B">
              <w:rPr>
                <w:noProof/>
                <w:webHidden/>
              </w:rPr>
              <w:fldChar w:fldCharType="separate"/>
            </w:r>
            <w:r w:rsidR="00A31B2B">
              <w:rPr>
                <w:noProof/>
                <w:webHidden/>
              </w:rPr>
              <w:t>1</w:t>
            </w:r>
            <w:r w:rsidR="00A31B2B"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615067" w:history="1">
            <w:r w:rsidRPr="009E57A4">
              <w:rPr>
                <w:rStyle w:val="ad"/>
                <w:noProof/>
              </w:rPr>
              <w:t>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615068" w:history="1">
            <w:r w:rsidRPr="009E57A4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069" w:history="1">
            <w:r w:rsidRPr="009E57A4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615070" w:history="1">
            <w:r w:rsidRPr="009E57A4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615071" w:history="1">
            <w:r w:rsidRPr="009E57A4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072" w:history="1">
            <w:r w:rsidRPr="009E57A4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073" w:history="1">
            <w:r w:rsidRPr="009E57A4">
              <w:rPr>
                <w:rStyle w:val="ad"/>
                <w:noProof/>
              </w:rPr>
              <w:t>Теоретические вв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074" w:history="1">
            <w:r w:rsidRPr="009E57A4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615075" w:history="1">
            <w:r w:rsidRPr="009E57A4">
              <w:rPr>
                <w:rStyle w:val="ad"/>
                <w:noProof/>
              </w:rPr>
              <w:t>Техническое осн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615076" w:history="1">
            <w:r w:rsidRPr="009E57A4">
              <w:rPr>
                <w:rStyle w:val="ad"/>
                <w:noProof/>
              </w:rPr>
              <w:t>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077" w:history="1">
            <w:r w:rsidRPr="009E57A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615078" w:history="1">
            <w:r w:rsidRPr="009E57A4">
              <w:rPr>
                <w:rStyle w:val="ad"/>
                <w:noProof/>
              </w:rPr>
              <w:t>Задание 1. Создание нового файла с использованием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615079" w:history="1">
            <w:r w:rsidRPr="009E57A4">
              <w:rPr>
                <w:rStyle w:val="ad"/>
                <w:noProof/>
              </w:rPr>
              <w:t>Задание 2. Редактирование существующ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080" w:history="1">
            <w:r w:rsidRPr="009E57A4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081" w:history="1">
            <w:r w:rsidRPr="009E57A4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082" w:history="1">
            <w:r w:rsidRPr="009E57A4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083" w:history="1">
            <w:r w:rsidRPr="009E57A4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31B2B" w:rsidRDefault="00A31B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084" w:history="1">
            <w:r w:rsidRPr="009E57A4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329" w:rsidRDefault="00A666A1">
          <w:r>
            <w:fldChar w:fldCharType="end"/>
          </w:r>
        </w:p>
      </w:sdtContent>
    </w:sdt>
    <w:p w:rsidR="00842329" w:rsidRDefault="00A666A1">
      <w:pPr>
        <w:pStyle w:val="1"/>
      </w:pPr>
      <w:bookmarkStart w:id="0" w:name="цели-и-задачи"/>
      <w:bookmarkStart w:id="1" w:name="_Toc72615066"/>
      <w:r>
        <w:t>Цели и задачи</w:t>
      </w:r>
      <w:bookmarkEnd w:id="1"/>
    </w:p>
    <w:p w:rsidR="00842329" w:rsidRDefault="00A666A1">
      <w:pPr>
        <w:pStyle w:val="2"/>
      </w:pPr>
      <w:bookmarkStart w:id="2" w:name="цель"/>
      <w:bookmarkStart w:id="3" w:name="_Toc72615067"/>
      <w:r>
        <w:t>Цель</w:t>
      </w:r>
      <w:bookmarkEnd w:id="3"/>
    </w:p>
    <w:p w:rsidR="00842329" w:rsidRDefault="00A666A1">
      <w:pPr>
        <w:pStyle w:val="FirstParagraph"/>
      </w:pPr>
      <w:r>
        <w:t>Вспомнить основы работы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:rsidR="00842329" w:rsidRDefault="00A666A1">
      <w:pPr>
        <w:pStyle w:val="2"/>
      </w:pPr>
      <w:bookmarkStart w:id="4" w:name="задачи"/>
      <w:bookmarkStart w:id="5" w:name="_Toc72615068"/>
      <w:bookmarkEnd w:id="2"/>
      <w:r>
        <w:t>Задачи</w:t>
      </w:r>
      <w:bookmarkEnd w:id="5"/>
    </w:p>
    <w:p w:rsidR="00842329" w:rsidRDefault="00A666A1">
      <w:pPr>
        <w:pStyle w:val="Compact"/>
        <w:numPr>
          <w:ilvl w:val="0"/>
          <w:numId w:val="2"/>
        </w:numPr>
      </w:pPr>
      <w:r>
        <w:t>Вспомнить основные команды для работы с операционной системой Linux.</w:t>
      </w:r>
    </w:p>
    <w:p w:rsidR="00842329" w:rsidRDefault="00A666A1">
      <w:pPr>
        <w:pStyle w:val="Compact"/>
        <w:numPr>
          <w:ilvl w:val="0"/>
          <w:numId w:val="2"/>
        </w:numPr>
      </w:pPr>
      <w:r>
        <w:lastRenderedPageBreak/>
        <w:t>Познакомит</w:t>
      </w:r>
      <w:r>
        <w:t>ься с текстовым редактором vi.</w:t>
      </w:r>
    </w:p>
    <w:p w:rsidR="00842329" w:rsidRDefault="00A666A1">
      <w:pPr>
        <w:pStyle w:val="Compact"/>
        <w:numPr>
          <w:ilvl w:val="0"/>
          <w:numId w:val="2"/>
        </w:numPr>
      </w:pPr>
      <w:r>
        <w:t>Изучить основные команды текстового редактора vi.</w:t>
      </w:r>
    </w:p>
    <w:p w:rsidR="00842329" w:rsidRDefault="00A666A1">
      <w:pPr>
        <w:pStyle w:val="Compact"/>
        <w:numPr>
          <w:ilvl w:val="0"/>
          <w:numId w:val="2"/>
        </w:numPr>
      </w:pPr>
      <w:r>
        <w:t>Приобрести навыки практической работы в текстовом редакторе vi.</w:t>
      </w:r>
    </w:p>
    <w:p w:rsidR="00842329" w:rsidRDefault="00A666A1">
      <w:pPr>
        <w:pStyle w:val="1"/>
      </w:pPr>
      <w:bookmarkStart w:id="6" w:name="объект-и-предмет-исследования"/>
      <w:bookmarkStart w:id="7" w:name="_Toc72615069"/>
      <w:bookmarkEnd w:id="0"/>
      <w:bookmarkEnd w:id="4"/>
      <w:r>
        <w:t>Объект и предмет исследования</w:t>
      </w:r>
      <w:bookmarkEnd w:id="7"/>
    </w:p>
    <w:p w:rsidR="00842329" w:rsidRDefault="00A666A1">
      <w:pPr>
        <w:pStyle w:val="2"/>
      </w:pPr>
      <w:bookmarkStart w:id="8" w:name="объект-исследования"/>
      <w:bookmarkStart w:id="9" w:name="_Toc72615070"/>
      <w:r>
        <w:t>Объект исследования</w:t>
      </w:r>
      <w:bookmarkEnd w:id="9"/>
    </w:p>
    <w:p w:rsidR="00842329" w:rsidRDefault="00A666A1">
      <w:pPr>
        <w:pStyle w:val="FirstParagraph"/>
      </w:pPr>
      <w:r>
        <w:t>Текстовый редактор vi.</w:t>
      </w:r>
    </w:p>
    <w:p w:rsidR="00842329" w:rsidRDefault="00A666A1">
      <w:pPr>
        <w:pStyle w:val="2"/>
      </w:pPr>
      <w:bookmarkStart w:id="10" w:name="предмет-исследования"/>
      <w:bookmarkStart w:id="11" w:name="_Toc72615071"/>
      <w:bookmarkEnd w:id="8"/>
      <w:r>
        <w:t>Предмет исследования</w:t>
      </w:r>
      <w:bookmarkEnd w:id="11"/>
    </w:p>
    <w:p w:rsidR="00842329" w:rsidRDefault="00A666A1">
      <w:pPr>
        <w:pStyle w:val="FirstParagraph"/>
      </w:pPr>
      <w:r>
        <w:t>Изучение возможно</w:t>
      </w:r>
      <w:r>
        <w:t>стей текстового редактора vi, получение знаний о командах редактора и их применении.</w:t>
      </w:r>
    </w:p>
    <w:p w:rsidR="00842329" w:rsidRDefault="00A666A1">
      <w:pPr>
        <w:pStyle w:val="1"/>
      </w:pPr>
      <w:bookmarkStart w:id="12" w:name="условные-обозначения-и-термины"/>
      <w:bookmarkStart w:id="13" w:name="_Toc72615072"/>
      <w:bookmarkEnd w:id="6"/>
      <w:bookmarkEnd w:id="10"/>
      <w:r>
        <w:t>Условные обозначения и термины</w:t>
      </w:r>
      <w:bookmarkEnd w:id="13"/>
    </w:p>
    <w:p w:rsidR="00842329" w:rsidRDefault="00A666A1">
      <w:pPr>
        <w:pStyle w:val="FirstParagraph"/>
      </w:pPr>
      <w:r>
        <w:t>Условные обозначения и термины отсутствуют</w:t>
      </w:r>
    </w:p>
    <w:p w:rsidR="00842329" w:rsidRDefault="00A666A1">
      <w:pPr>
        <w:pStyle w:val="1"/>
      </w:pPr>
      <w:bookmarkStart w:id="14" w:name="теоретические-вводные-данные"/>
      <w:bookmarkStart w:id="15" w:name="_Toc72615073"/>
      <w:bookmarkEnd w:id="12"/>
      <w:r>
        <w:t>Теоретические вводные данные</w:t>
      </w:r>
      <w:bookmarkEnd w:id="15"/>
    </w:p>
    <w:p w:rsidR="00842329" w:rsidRDefault="00A666A1">
      <w:pPr>
        <w:pStyle w:val="FirstParagraph"/>
      </w:pPr>
      <w:r>
        <w:t>В большинстве дистрибутивов Linux в качестве текстового редактора по</w:t>
      </w:r>
      <w:r>
        <w:t xml:space="preserve"> умолчанию ус</w:t>
      </w:r>
      <w:bookmarkStart w:id="16" w:name="_GoBack"/>
      <w:bookmarkEnd w:id="16"/>
      <w:r>
        <w:t>танавливается интерактивный экранный редактор vi (</w:t>
      </w:r>
      <w:r>
        <w:rPr>
          <w:b/>
          <w:bCs/>
        </w:rPr>
        <w:t>Visual display editor</w:t>
      </w:r>
      <w:r>
        <w:t>). Редактор vi имеет три режима работы: - командный режим — предназначен для ввода команд редактирования и навигации по редактируемому файлу; - режим вставки — предназначен</w:t>
      </w:r>
      <w:r>
        <w:t xml:space="preserve"> для ввода содержания редактируемого файла; - режим последней (или командной) строки — используется для записи изменений в файл и выхода из редактора. Для вызова редактора vi необходимо указать команду vi и имя редактируемого файла:</w:t>
      </w:r>
    </w:p>
    <w:p w:rsidR="00842329" w:rsidRDefault="00A666A1">
      <w:pPr>
        <w:pStyle w:val="SourceCode"/>
      </w:pPr>
      <w:r>
        <w:rPr>
          <w:rStyle w:val="VerbatimChar"/>
        </w:rPr>
        <w:t>vi &lt;имя_файла&gt;</w:t>
      </w:r>
    </w:p>
    <w:p w:rsidR="00842329" w:rsidRDefault="00A666A1">
      <w:pPr>
        <w:pStyle w:val="FirstParagraph"/>
      </w:pPr>
      <w:r>
        <w:t>При этом</w:t>
      </w:r>
      <w:r>
        <w:t xml:space="preserve">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, зате</w:t>
      </w:r>
      <w:r>
        <w:t xml:space="preserve">м: - набрать символы wq, если перед выходом из редактора требуется записать изменения в файл; - набрать символ q (или q!), если требуется выйти из редактора без сохранения. Замечание. Следует помнить, что vi различает прописные и строчные буквы при наборе </w:t>
      </w:r>
      <w:r>
        <w:t>(восприятии) команд. Опции редактора vi позволяют настроить рабочую среду. Для задания опций используется команда set (в режиме последней строки): - : set all — вывести полный список опций; - : set nu — вывести номера строк; - : set list — вывести невидимы</w:t>
      </w:r>
      <w:r>
        <w:t>е символы; -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 w:rsidR="00842329" w:rsidRDefault="00A666A1">
      <w:pPr>
        <w:pStyle w:val="1"/>
      </w:pPr>
      <w:bookmarkStart w:id="17" w:name="Xc12f531ecfd00c877e29758c74b6135187cbe2b"/>
      <w:bookmarkStart w:id="18" w:name="_Toc72615074"/>
      <w:bookmarkEnd w:id="14"/>
      <w:r>
        <w:lastRenderedPageBreak/>
        <w:t>Техническое оснащение и выбранные методы проведения работы</w:t>
      </w:r>
      <w:bookmarkEnd w:id="18"/>
    </w:p>
    <w:p w:rsidR="00842329" w:rsidRDefault="00A666A1">
      <w:pPr>
        <w:pStyle w:val="2"/>
      </w:pPr>
      <w:bookmarkStart w:id="19" w:name="техническое-оснащение"/>
      <w:bookmarkStart w:id="20" w:name="_Toc72615075"/>
      <w:r>
        <w:t>Техническое оснащение</w:t>
      </w:r>
      <w:bookmarkEnd w:id="20"/>
    </w:p>
    <w:p w:rsidR="00842329" w:rsidRDefault="00A666A1">
      <w:pPr>
        <w:pStyle w:val="FirstParagraph"/>
      </w:pPr>
      <w:r>
        <w:t>Персональный компьютер, интернет, виртуальная машина.</w:t>
      </w:r>
    </w:p>
    <w:p w:rsidR="00842329" w:rsidRDefault="00A666A1">
      <w:pPr>
        <w:pStyle w:val="2"/>
      </w:pPr>
      <w:bookmarkStart w:id="21" w:name="методы"/>
      <w:bookmarkStart w:id="22" w:name="_Toc72615076"/>
      <w:bookmarkEnd w:id="19"/>
      <w:r>
        <w:t>Методы</w:t>
      </w:r>
      <w:bookmarkEnd w:id="22"/>
    </w:p>
    <w:p w:rsidR="00842329" w:rsidRDefault="00A666A1">
      <w:pPr>
        <w:pStyle w:val="FirstParagraph"/>
      </w:pPr>
      <w:r>
        <w:t>Анализ и изучение предложенной информации, выполнение работы по указанному алгоритму, получение дополнительной информации из интернета.</w:t>
      </w:r>
    </w:p>
    <w:p w:rsidR="00842329" w:rsidRDefault="00A666A1">
      <w:pPr>
        <w:pStyle w:val="1"/>
      </w:pPr>
      <w:bookmarkStart w:id="23" w:name="выполнение-лабораторной-работы"/>
      <w:bookmarkStart w:id="24" w:name="_Toc72615077"/>
      <w:bookmarkEnd w:id="17"/>
      <w:bookmarkEnd w:id="21"/>
      <w:r>
        <w:t>Выполнение лабораторной работы</w:t>
      </w:r>
      <w:bookmarkEnd w:id="24"/>
    </w:p>
    <w:p w:rsidR="00842329" w:rsidRDefault="00A666A1">
      <w:pPr>
        <w:pStyle w:val="2"/>
      </w:pPr>
      <w:bookmarkStart w:id="25" w:name="X983af5c9a150dbcc71541cefca27eb66b841bcc"/>
      <w:bookmarkStart w:id="26" w:name="_Toc72615078"/>
      <w:r>
        <w:t>Задание 1. Создание нового файла с использованием vi</w:t>
      </w:r>
      <w:bookmarkEnd w:id="26"/>
    </w:p>
    <w:p w:rsidR="00842329" w:rsidRDefault="00A666A1">
      <w:pPr>
        <w:pStyle w:val="Compact"/>
        <w:numPr>
          <w:ilvl w:val="0"/>
          <w:numId w:val="3"/>
        </w:numPr>
      </w:pPr>
      <w:r>
        <w:t>Создала каталог с именем ~/work/os/lab06. (рис. -fig. 1)</w:t>
      </w:r>
    </w:p>
    <w:p w:rsidR="00842329" w:rsidRDefault="00A666A1">
      <w:pPr>
        <w:pStyle w:val="CaptionedFigure"/>
      </w:pPr>
      <w:bookmarkStart w:id="27" w:name="fig:001"/>
      <w:r>
        <w:rPr>
          <w:noProof/>
          <w:lang w:eastAsia="ja-JP"/>
        </w:rPr>
        <w:drawing>
          <wp:inline distT="0" distB="0" distL="0" distR="0">
            <wp:extent cx="5334000" cy="4811597"/>
            <wp:effectExtent l="0" t="0" r="0" b="0"/>
            <wp:docPr id="1" name="Picture" descr="Figure 1: Рис. 1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842329" w:rsidRDefault="00A666A1">
      <w:pPr>
        <w:pStyle w:val="ImageCaption"/>
      </w:pPr>
      <w:r>
        <w:t>Figure 1: Рис. 1 Создание каталога</w:t>
      </w:r>
    </w:p>
    <w:p w:rsidR="00842329" w:rsidRDefault="00A666A1">
      <w:pPr>
        <w:pStyle w:val="Compact"/>
        <w:numPr>
          <w:ilvl w:val="0"/>
          <w:numId w:val="4"/>
        </w:numPr>
      </w:pPr>
      <w:r>
        <w:t>Перешла во вновь созданный каталог. (рис. -fig. 2)</w:t>
      </w:r>
    </w:p>
    <w:p w:rsidR="00842329" w:rsidRDefault="00A666A1">
      <w:pPr>
        <w:pStyle w:val="CaptionedFigure"/>
      </w:pPr>
      <w:bookmarkStart w:id="28" w:name="fig:002"/>
      <w:r>
        <w:rPr>
          <w:noProof/>
          <w:lang w:eastAsia="ja-JP"/>
        </w:rPr>
        <w:lastRenderedPageBreak/>
        <w:drawing>
          <wp:inline distT="0" distB="0" distL="0" distR="0">
            <wp:extent cx="5334000" cy="4855779"/>
            <wp:effectExtent l="0" t="0" r="0" b="0"/>
            <wp:docPr id="2" name="Picture" descr="Figure 2: Рис. 2 Переход в новы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842329" w:rsidRDefault="00A666A1">
      <w:pPr>
        <w:pStyle w:val="ImageCaption"/>
      </w:pPr>
      <w:r>
        <w:t>Figure 2: Рис. 2 Переход в новый каталог</w:t>
      </w:r>
    </w:p>
    <w:p w:rsidR="00842329" w:rsidRDefault="00A666A1">
      <w:pPr>
        <w:pStyle w:val="Compact"/>
        <w:numPr>
          <w:ilvl w:val="0"/>
          <w:numId w:val="5"/>
        </w:numPr>
      </w:pPr>
      <w:r>
        <w:t>Вызвала vi и создала файл hello.sh (vi hello.sh). (рис. -fig. 3)</w:t>
      </w:r>
    </w:p>
    <w:p w:rsidR="00842329" w:rsidRDefault="00A666A1">
      <w:pPr>
        <w:pStyle w:val="CaptionedFigure"/>
      </w:pPr>
      <w:bookmarkStart w:id="29" w:name="fig:003"/>
      <w:r>
        <w:rPr>
          <w:noProof/>
          <w:lang w:eastAsia="ja-JP"/>
        </w:rPr>
        <w:lastRenderedPageBreak/>
        <w:drawing>
          <wp:inline distT="0" distB="0" distL="0" distR="0">
            <wp:extent cx="5334000" cy="4572000"/>
            <wp:effectExtent l="0" t="0" r="0" b="0"/>
            <wp:docPr id="3" name="Picture" descr="Figure 3: Рис. 3 Создала новый файл и открыла в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842329" w:rsidRDefault="00A666A1">
      <w:pPr>
        <w:pStyle w:val="ImageCaption"/>
      </w:pPr>
      <w:r>
        <w:t>Figure 3: Рис. 3 Создала новый файл и открыла в vi</w:t>
      </w:r>
    </w:p>
    <w:p w:rsidR="00842329" w:rsidRDefault="00A666A1">
      <w:pPr>
        <w:pStyle w:val="Compact"/>
        <w:numPr>
          <w:ilvl w:val="0"/>
          <w:numId w:val="6"/>
        </w:numPr>
      </w:pPr>
      <w:r>
        <w:t>Нажала клавишу i и ввела следующий текст:</w:t>
      </w:r>
    </w:p>
    <w:p w:rsidR="00842329" w:rsidRDefault="00A666A1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VariableTok"/>
        </w:rPr>
        <w:t>HELL</w:t>
      </w:r>
      <w:r>
        <w:rPr>
          <w:rStyle w:val="OperatorTok"/>
        </w:rPr>
        <w:t>=</w:t>
      </w:r>
      <w:r>
        <w:rPr>
          <w:rStyle w:val="NormalTok"/>
        </w:rPr>
        <w:t>Hello</w:t>
      </w:r>
      <w:r>
        <w:br/>
      </w:r>
      <w:r>
        <w:rPr>
          <w:rStyle w:val="KeywordTok"/>
        </w:rPr>
        <w:t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>{</w:t>
      </w:r>
      <w:r>
        <w:br/>
      </w:r>
      <w:r>
        <w:rPr>
          <w:rStyle w:val="ExtensionTok"/>
        </w:rPr>
        <w:t>LOCAL</w:t>
      </w:r>
      <w:r>
        <w:rPr>
          <w:rStyle w:val="NormalTok"/>
        </w:rPr>
        <w:t xml:space="preserve"> HELLO=World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VariableTok"/>
        </w:rPr>
        <w:t>$HELLO</w:t>
      </w:r>
      <w:r>
        <w:br/>
      </w:r>
      <w:r>
        <w:rPr>
          <w:rStyle w:val="KeywordTok"/>
        </w:rPr>
        <w:t>}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VariableTok"/>
        </w:rPr>
        <w:t>$HELLO</w:t>
      </w:r>
      <w:r>
        <w:br/>
      </w:r>
      <w:r>
        <w:rPr>
          <w:rStyle w:val="ExtensionTok"/>
        </w:rPr>
        <w:t>hello</w:t>
      </w:r>
    </w:p>
    <w:p w:rsidR="00842329" w:rsidRDefault="00A666A1">
      <w:pPr>
        <w:pStyle w:val="FirstParagraph"/>
      </w:pPr>
      <w:r>
        <w:t xml:space="preserve">(рис. </w:t>
      </w:r>
      <w:r>
        <w:t>-fig. 4)</w:t>
      </w:r>
    </w:p>
    <w:p w:rsidR="00842329" w:rsidRDefault="00A666A1">
      <w:pPr>
        <w:pStyle w:val="CaptionedFigure"/>
      </w:pPr>
      <w:bookmarkStart w:id="30" w:name="fig:004"/>
      <w:r>
        <w:rPr>
          <w:noProof/>
          <w:lang w:eastAsia="ja-JP"/>
        </w:rPr>
        <w:lastRenderedPageBreak/>
        <w:drawing>
          <wp:inline distT="0" distB="0" distL="0" distR="0">
            <wp:extent cx="5334000" cy="4592912"/>
            <wp:effectExtent l="0" t="0" r="0" b="0"/>
            <wp:docPr id="4" name="Picture" descr="Figure 4: Рис. 4 Ввод необходимого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842329" w:rsidRDefault="00A666A1">
      <w:pPr>
        <w:pStyle w:val="ImageCaption"/>
      </w:pPr>
      <w:r>
        <w:t>Figure 4: Рис. 4 Ввод необходимого текста</w:t>
      </w:r>
    </w:p>
    <w:p w:rsidR="00842329" w:rsidRDefault="00A666A1">
      <w:pPr>
        <w:pStyle w:val="Compact"/>
        <w:numPr>
          <w:ilvl w:val="0"/>
          <w:numId w:val="7"/>
        </w:numPr>
      </w:pPr>
      <w:r>
        <w:t>Нажала клавишу Esc для перехода в командный режим после завершения ввода текста. (рис. -fig. 5)</w:t>
      </w:r>
    </w:p>
    <w:p w:rsidR="00842329" w:rsidRDefault="00A666A1">
      <w:pPr>
        <w:pStyle w:val="CaptionedFigure"/>
      </w:pPr>
      <w:bookmarkStart w:id="31" w:name="fig:005"/>
      <w:r>
        <w:rPr>
          <w:noProof/>
          <w:lang w:eastAsia="ja-JP"/>
        </w:rPr>
        <w:lastRenderedPageBreak/>
        <w:drawing>
          <wp:inline distT="0" distB="0" distL="0" distR="0">
            <wp:extent cx="5334000" cy="4635062"/>
            <wp:effectExtent l="0" t="0" r="0" b="0"/>
            <wp:docPr id="5" name="Picture" descr="Figure 5: Рис. 5 Командный режи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842329" w:rsidRDefault="00A666A1">
      <w:pPr>
        <w:pStyle w:val="ImageCaption"/>
      </w:pPr>
      <w:r>
        <w:t>Figure 5: Рис. 5 Командный режим</w:t>
      </w:r>
    </w:p>
    <w:p w:rsidR="00842329" w:rsidRDefault="00A666A1">
      <w:pPr>
        <w:pStyle w:val="Compact"/>
        <w:numPr>
          <w:ilvl w:val="0"/>
          <w:numId w:val="8"/>
        </w:numPr>
      </w:pPr>
      <w:r>
        <w:t xml:space="preserve">Нажала : для перехода в режим последней строки и внизу экрана появилось </w:t>
      </w:r>
      <w:r>
        <w:t>приглашение в виде двоеточия. (рис. -fig. 6)</w:t>
      </w:r>
    </w:p>
    <w:p w:rsidR="00842329" w:rsidRDefault="00A666A1">
      <w:pPr>
        <w:pStyle w:val="CaptionedFigure"/>
      </w:pPr>
      <w:bookmarkStart w:id="32" w:name="fig:006"/>
      <w:r>
        <w:rPr>
          <w:noProof/>
          <w:lang w:eastAsia="ja-JP"/>
        </w:rPr>
        <w:lastRenderedPageBreak/>
        <w:drawing>
          <wp:inline distT="0" distB="0" distL="0" distR="0">
            <wp:extent cx="5334000" cy="4661492"/>
            <wp:effectExtent l="0" t="0" r="0" b="0"/>
            <wp:docPr id="6" name="Picture" descr="Figure 6: Рис. 6 Режим последней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842329" w:rsidRDefault="00A666A1">
      <w:pPr>
        <w:pStyle w:val="ImageCaption"/>
      </w:pPr>
      <w:r>
        <w:t>Figure 6: Рис. 6 Режим последней строки</w:t>
      </w:r>
    </w:p>
    <w:p w:rsidR="00842329" w:rsidRDefault="00A666A1">
      <w:pPr>
        <w:pStyle w:val="Compact"/>
        <w:numPr>
          <w:ilvl w:val="0"/>
          <w:numId w:val="9"/>
        </w:numPr>
      </w:pPr>
      <w:r>
        <w:t>Нажала w (записать) и q (выйти), а затем нажала клавишу Enter для сохранения текста и завершения работы. (рис. -fig. 7)</w:t>
      </w:r>
    </w:p>
    <w:p w:rsidR="00842329" w:rsidRDefault="00A666A1">
      <w:pPr>
        <w:pStyle w:val="CaptionedFigure"/>
      </w:pPr>
      <w:bookmarkStart w:id="33" w:name="fig:007"/>
      <w:r>
        <w:rPr>
          <w:noProof/>
          <w:lang w:eastAsia="ja-JP"/>
        </w:rPr>
        <w:lastRenderedPageBreak/>
        <w:drawing>
          <wp:inline distT="0" distB="0" distL="0" distR="0">
            <wp:extent cx="5334000" cy="4568044"/>
            <wp:effectExtent l="0" t="0" r="0" b="0"/>
            <wp:docPr id="7" name="Picture" descr="Figure 7: Рис. 7 Сохранить и вый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842329" w:rsidRDefault="00A666A1">
      <w:pPr>
        <w:pStyle w:val="ImageCaption"/>
      </w:pPr>
      <w:r>
        <w:t>Figure 7: Рис. 7 Сохранить и выйти</w:t>
      </w:r>
    </w:p>
    <w:p w:rsidR="00842329" w:rsidRDefault="00A666A1">
      <w:pPr>
        <w:pStyle w:val="Compact"/>
        <w:numPr>
          <w:ilvl w:val="0"/>
          <w:numId w:val="10"/>
        </w:numPr>
      </w:pPr>
      <w:r>
        <w:t>Сделала файл исполняемым (chmod +x hello.sh). (рис. -fig. 8)</w:t>
      </w:r>
    </w:p>
    <w:p w:rsidR="00842329" w:rsidRDefault="00A666A1">
      <w:pPr>
        <w:pStyle w:val="CaptionedFigure"/>
      </w:pPr>
      <w:bookmarkStart w:id="34" w:name="fig:008"/>
      <w:r>
        <w:rPr>
          <w:noProof/>
          <w:lang w:eastAsia="ja-JP"/>
        </w:rPr>
        <w:lastRenderedPageBreak/>
        <w:drawing>
          <wp:inline distT="0" distB="0" distL="0" distR="0">
            <wp:extent cx="5334000" cy="4638260"/>
            <wp:effectExtent l="0" t="0" r="0" b="0"/>
            <wp:docPr id="8" name="Picture" descr="Figure 8: Рис. 8 Исполняем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842329" w:rsidRDefault="00A666A1">
      <w:pPr>
        <w:pStyle w:val="ImageCaption"/>
      </w:pPr>
      <w:r>
        <w:t>Figure 8: Рис. 8 Исполняемый файл</w:t>
      </w:r>
    </w:p>
    <w:p w:rsidR="00842329" w:rsidRDefault="00A666A1">
      <w:pPr>
        <w:pStyle w:val="2"/>
      </w:pPr>
      <w:bookmarkStart w:id="35" w:name="X9f2c70bf8255fa4a11f218a6f4a970ef818496f"/>
      <w:bookmarkStart w:id="36" w:name="_Toc72615079"/>
      <w:bookmarkEnd w:id="25"/>
      <w:r>
        <w:t>Задание 2. Редактирование существующего файла</w:t>
      </w:r>
      <w:bookmarkEnd w:id="36"/>
    </w:p>
    <w:p w:rsidR="00842329" w:rsidRDefault="00A666A1">
      <w:pPr>
        <w:pStyle w:val="Compact"/>
        <w:numPr>
          <w:ilvl w:val="0"/>
          <w:numId w:val="11"/>
        </w:numPr>
      </w:pPr>
      <w:r>
        <w:t>Вызвала vi на редактирование файла (vi ~/work/os/lab06/hello.sh). (рис. -fig. 9)</w:t>
      </w:r>
    </w:p>
    <w:p w:rsidR="00842329" w:rsidRDefault="00A666A1">
      <w:pPr>
        <w:pStyle w:val="CaptionedFigure"/>
      </w:pPr>
      <w:bookmarkStart w:id="37" w:name="fig:009"/>
      <w:r>
        <w:rPr>
          <w:noProof/>
          <w:lang w:eastAsia="ja-JP"/>
        </w:rPr>
        <w:lastRenderedPageBreak/>
        <w:drawing>
          <wp:inline distT="0" distB="0" distL="0" distR="0">
            <wp:extent cx="5334000" cy="4583763"/>
            <wp:effectExtent l="0" t="0" r="0" b="0"/>
            <wp:docPr id="9" name="Picture" descr="Figure 9: Рис. 9 Открытие файла для редакт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:rsidR="00842329" w:rsidRDefault="00A666A1">
      <w:pPr>
        <w:pStyle w:val="ImageCaption"/>
      </w:pPr>
      <w:r>
        <w:t>Figure 9: Рис. 9 Открытие файл</w:t>
      </w:r>
      <w:r>
        <w:t>а для редактирования</w:t>
      </w:r>
    </w:p>
    <w:p w:rsidR="00842329" w:rsidRDefault="00A666A1">
      <w:pPr>
        <w:pStyle w:val="Compact"/>
        <w:numPr>
          <w:ilvl w:val="0"/>
          <w:numId w:val="12"/>
        </w:numPr>
      </w:pPr>
      <w:r>
        <w:t>Установила курсор в конец слова HELL второй строки. (рис. -fig. 10)</w:t>
      </w:r>
    </w:p>
    <w:p w:rsidR="00842329" w:rsidRDefault="00A666A1">
      <w:pPr>
        <w:pStyle w:val="CaptionedFigure"/>
      </w:pPr>
      <w:bookmarkStart w:id="38" w:name="fig:010"/>
      <w:r>
        <w:rPr>
          <w:noProof/>
          <w:lang w:eastAsia="ja-JP"/>
        </w:rPr>
        <w:lastRenderedPageBreak/>
        <w:drawing>
          <wp:inline distT="0" distB="0" distL="0" distR="0">
            <wp:extent cx="5334000" cy="4611687"/>
            <wp:effectExtent l="0" t="0" r="0" b="0"/>
            <wp:docPr id="10" name="Picture" descr="Figure 10: Рис. 10 Курсор в конце HE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:rsidR="00842329" w:rsidRDefault="00A666A1">
      <w:pPr>
        <w:pStyle w:val="ImageCaption"/>
      </w:pPr>
      <w:r>
        <w:t>Figure 10: Рис. 10 Курсор в конце HELL</w:t>
      </w:r>
    </w:p>
    <w:p w:rsidR="00842329" w:rsidRDefault="00A666A1">
      <w:pPr>
        <w:pStyle w:val="Compact"/>
        <w:numPr>
          <w:ilvl w:val="0"/>
          <w:numId w:val="13"/>
        </w:numPr>
      </w:pPr>
      <w:r>
        <w:t>Перешла в режим вставки и заменила слово на HELLO. Нажала Esc для возврата в командный режим. (рис. -fig. 11)</w:t>
      </w:r>
    </w:p>
    <w:p w:rsidR="00842329" w:rsidRDefault="00A666A1">
      <w:pPr>
        <w:pStyle w:val="CaptionedFigure"/>
      </w:pPr>
      <w:bookmarkStart w:id="39" w:name="fig:011"/>
      <w:r>
        <w:rPr>
          <w:noProof/>
          <w:lang w:eastAsia="ja-JP"/>
        </w:rPr>
        <w:lastRenderedPageBreak/>
        <w:drawing>
          <wp:inline distT="0" distB="0" distL="0" distR="0">
            <wp:extent cx="5334000" cy="4572000"/>
            <wp:effectExtent l="0" t="0" r="0" b="0"/>
            <wp:docPr id="11" name="Picture" descr="Figure 11: Рис. 11 Замена сл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:rsidR="00842329" w:rsidRDefault="00A666A1">
      <w:pPr>
        <w:pStyle w:val="ImageCaption"/>
      </w:pPr>
      <w:r>
        <w:t>Figure 11: Рис</w:t>
      </w:r>
      <w:r>
        <w:t>. 11 Замена слова</w:t>
      </w:r>
    </w:p>
    <w:p w:rsidR="00842329" w:rsidRDefault="00A666A1">
      <w:pPr>
        <w:pStyle w:val="Compact"/>
        <w:numPr>
          <w:ilvl w:val="0"/>
          <w:numId w:val="14"/>
        </w:numPr>
      </w:pPr>
      <w:r>
        <w:t>Установила курсор на четвертую строку и удалила слово LOCAL. (рис. -fig. 12)</w:t>
      </w:r>
    </w:p>
    <w:p w:rsidR="00842329" w:rsidRDefault="00A666A1">
      <w:pPr>
        <w:pStyle w:val="CaptionedFigure"/>
      </w:pPr>
      <w:bookmarkStart w:id="40" w:name="fig:012"/>
      <w:r>
        <w:rPr>
          <w:noProof/>
          <w:lang w:eastAsia="ja-JP"/>
        </w:rPr>
        <w:lastRenderedPageBreak/>
        <w:drawing>
          <wp:inline distT="0" distB="0" distL="0" distR="0">
            <wp:extent cx="5334000" cy="4590361"/>
            <wp:effectExtent l="0" t="0" r="0" b="0"/>
            <wp:docPr id="12" name="Picture" descr="Figure 12: Рис. 12 Удаление сл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2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:rsidR="00842329" w:rsidRDefault="00A666A1">
      <w:pPr>
        <w:pStyle w:val="ImageCaption"/>
      </w:pPr>
      <w:r>
        <w:t>Figure 12: Рис. 12 Удаление слова</w:t>
      </w:r>
    </w:p>
    <w:p w:rsidR="00842329" w:rsidRDefault="00A666A1">
      <w:pPr>
        <w:pStyle w:val="Compact"/>
        <w:numPr>
          <w:ilvl w:val="0"/>
          <w:numId w:val="15"/>
        </w:numPr>
      </w:pPr>
      <w:r>
        <w:t>Перешла в режим вставки и набрала следующий текст: local, нажала Esc для возврата в командный режим. (рис. -fig. 13)</w:t>
      </w:r>
    </w:p>
    <w:p w:rsidR="00842329" w:rsidRDefault="00A666A1">
      <w:pPr>
        <w:pStyle w:val="CaptionedFigure"/>
      </w:pPr>
      <w:bookmarkStart w:id="41" w:name="fig:013"/>
      <w:r>
        <w:rPr>
          <w:noProof/>
          <w:lang w:eastAsia="ja-JP"/>
        </w:rPr>
        <w:lastRenderedPageBreak/>
        <w:drawing>
          <wp:inline distT="0" distB="0" distL="0" distR="0">
            <wp:extent cx="5334000" cy="4644258"/>
            <wp:effectExtent l="0" t="0" r="0" b="0"/>
            <wp:docPr id="13" name="Picture" descr="Figure 13: Рис. 13 Вставление нвоого сл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3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:rsidR="00842329" w:rsidRDefault="00A666A1">
      <w:pPr>
        <w:pStyle w:val="ImageCaption"/>
      </w:pPr>
      <w:r>
        <w:t>Figure 13: Рис. 13 Вставление нвоого слова</w:t>
      </w:r>
    </w:p>
    <w:p w:rsidR="00842329" w:rsidRDefault="00A666A1">
      <w:pPr>
        <w:pStyle w:val="Compact"/>
        <w:numPr>
          <w:ilvl w:val="0"/>
          <w:numId w:val="16"/>
        </w:numPr>
      </w:pPr>
      <w:r>
        <w:t>Установила курсор на последней строке файла. Вставила после неё строку, содержащую следующий текст: echo $HELLO. (рис. -fig. 14)</w:t>
      </w:r>
    </w:p>
    <w:p w:rsidR="00842329" w:rsidRDefault="00A666A1">
      <w:pPr>
        <w:pStyle w:val="CaptionedFigure"/>
      </w:pPr>
      <w:bookmarkStart w:id="42" w:name="fig:014"/>
      <w:r>
        <w:rPr>
          <w:noProof/>
          <w:lang w:eastAsia="ja-JP"/>
        </w:rPr>
        <w:lastRenderedPageBreak/>
        <w:drawing>
          <wp:inline distT="0" distB="0" distL="0" distR="0">
            <wp:extent cx="5334000" cy="4600804"/>
            <wp:effectExtent l="0" t="0" r="0" b="0"/>
            <wp:docPr id="14" name="Picture" descr="Figure 14: Рис. 14 Вставка после последней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4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:rsidR="00842329" w:rsidRDefault="00A666A1">
      <w:pPr>
        <w:pStyle w:val="ImageCaption"/>
      </w:pPr>
      <w:r>
        <w:t>Figure 14: Рис. 14 Вставка после последней строки</w:t>
      </w:r>
    </w:p>
    <w:p w:rsidR="00842329" w:rsidRDefault="00A666A1">
      <w:pPr>
        <w:pStyle w:val="Compact"/>
        <w:numPr>
          <w:ilvl w:val="0"/>
          <w:numId w:val="17"/>
        </w:numPr>
      </w:pPr>
      <w:r>
        <w:t>Нажала Esc для перехода в командный режим. (рис. -fig. 15)</w:t>
      </w:r>
    </w:p>
    <w:p w:rsidR="00842329" w:rsidRDefault="00A666A1">
      <w:pPr>
        <w:pStyle w:val="CaptionedFigure"/>
      </w:pPr>
      <w:bookmarkStart w:id="43" w:name="fig:015"/>
      <w:r>
        <w:rPr>
          <w:noProof/>
          <w:lang w:eastAsia="ja-JP"/>
        </w:rPr>
        <w:lastRenderedPageBreak/>
        <w:drawing>
          <wp:inline distT="0" distB="0" distL="0" distR="0">
            <wp:extent cx="5334000" cy="4591639"/>
            <wp:effectExtent l="0" t="0" r="0" b="0"/>
            <wp:docPr id="15" name="Picture" descr="Figure 15: Рис. 15 Переход в командный режи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5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:rsidR="00842329" w:rsidRDefault="00A666A1">
      <w:pPr>
        <w:pStyle w:val="ImageCaption"/>
      </w:pPr>
      <w:r>
        <w:t>Figure 15: Рис. 15 Переход в командный режим</w:t>
      </w:r>
    </w:p>
    <w:p w:rsidR="00842329" w:rsidRDefault="00A666A1">
      <w:pPr>
        <w:pStyle w:val="Compact"/>
        <w:numPr>
          <w:ilvl w:val="0"/>
          <w:numId w:val="18"/>
        </w:numPr>
      </w:pPr>
      <w:r>
        <w:t>Удалила последнюю строку. (рис. -fig. 16)</w:t>
      </w:r>
    </w:p>
    <w:p w:rsidR="00842329" w:rsidRDefault="00A666A1">
      <w:pPr>
        <w:pStyle w:val="CaptionedFigure"/>
      </w:pPr>
      <w:bookmarkStart w:id="44" w:name="fig:016"/>
      <w:r>
        <w:rPr>
          <w:noProof/>
          <w:lang w:eastAsia="ja-JP"/>
        </w:rPr>
        <w:lastRenderedPageBreak/>
        <w:drawing>
          <wp:inline distT="0" distB="0" distL="0" distR="0">
            <wp:extent cx="5334000" cy="4625865"/>
            <wp:effectExtent l="0" t="0" r="0" b="0"/>
            <wp:docPr id="16" name="Picture" descr="Figure 16: Рис. 16 Удале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6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:rsidR="00842329" w:rsidRDefault="00A666A1">
      <w:pPr>
        <w:pStyle w:val="ImageCaption"/>
      </w:pPr>
      <w:r>
        <w:t>Figure 16: Рис. 16 Удаление строки</w:t>
      </w:r>
    </w:p>
    <w:p w:rsidR="00842329" w:rsidRDefault="00A666A1">
      <w:pPr>
        <w:pStyle w:val="Compact"/>
        <w:numPr>
          <w:ilvl w:val="0"/>
          <w:numId w:val="19"/>
        </w:numPr>
      </w:pPr>
      <w:r>
        <w:t>Ввела команду отмены изменений u для отмены последней команды. (рис. -f</w:t>
      </w:r>
      <w:r>
        <w:t>ig. 17)</w:t>
      </w:r>
    </w:p>
    <w:p w:rsidR="00842329" w:rsidRDefault="00A666A1">
      <w:pPr>
        <w:pStyle w:val="CaptionedFigure"/>
      </w:pPr>
      <w:bookmarkStart w:id="45" w:name="fig:017"/>
      <w:r>
        <w:rPr>
          <w:noProof/>
          <w:lang w:eastAsia="ja-JP"/>
        </w:rPr>
        <w:lastRenderedPageBreak/>
        <w:drawing>
          <wp:inline distT="0" distB="0" distL="0" distR="0">
            <wp:extent cx="5334000" cy="4651100"/>
            <wp:effectExtent l="0" t="0" r="0" b="0"/>
            <wp:docPr id="17" name="Picture" descr="Figure 17: Рис. 17 Отмена последней кома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7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:rsidR="00842329" w:rsidRDefault="00A666A1">
      <w:pPr>
        <w:pStyle w:val="ImageCaption"/>
      </w:pPr>
      <w:r>
        <w:t>Figure 17: Рис. 17 Отмена последней команды</w:t>
      </w:r>
    </w:p>
    <w:p w:rsidR="00842329" w:rsidRDefault="00A666A1">
      <w:pPr>
        <w:pStyle w:val="Compact"/>
        <w:numPr>
          <w:ilvl w:val="0"/>
          <w:numId w:val="20"/>
        </w:numPr>
      </w:pPr>
      <w:r>
        <w:t>Ввела символ : для перехода в режим последней строки. Записала произведённые изменения и вышла из vi. (рис. -fig. 18)</w:t>
      </w:r>
    </w:p>
    <w:p w:rsidR="00842329" w:rsidRDefault="00A666A1">
      <w:pPr>
        <w:pStyle w:val="CaptionedFigure"/>
      </w:pPr>
      <w:bookmarkStart w:id="46" w:name="fig:018"/>
      <w:r>
        <w:rPr>
          <w:noProof/>
          <w:lang w:eastAsia="ja-JP"/>
        </w:rPr>
        <w:lastRenderedPageBreak/>
        <w:drawing>
          <wp:inline distT="0" distB="0" distL="0" distR="0">
            <wp:extent cx="5334000" cy="4573309"/>
            <wp:effectExtent l="0" t="0" r="0" b="0"/>
            <wp:docPr id="18" name="Picture" descr="Figure 18: Рис. 18 Запись и выход из реда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8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w:rsidR="00842329" w:rsidRDefault="00A666A1">
      <w:pPr>
        <w:pStyle w:val="ImageCaption"/>
      </w:pPr>
      <w:r>
        <w:t>Figure 18: Рис. 18 Запись и выход из редактора</w:t>
      </w:r>
    </w:p>
    <w:p w:rsidR="00842329" w:rsidRDefault="00A666A1">
      <w:pPr>
        <w:pStyle w:val="a0"/>
      </w:pPr>
      <w:r>
        <w:t>Подробное пояснение хода работы мож</w:t>
      </w:r>
      <w:r>
        <w:t>но увидеть на видео.</w:t>
      </w:r>
    </w:p>
    <w:p w:rsidR="00842329" w:rsidRDefault="00A666A1">
      <w:pPr>
        <w:pStyle w:val="1"/>
      </w:pPr>
      <w:bookmarkStart w:id="47" w:name="полученные-результаты"/>
      <w:bookmarkStart w:id="48" w:name="_Toc72615080"/>
      <w:bookmarkEnd w:id="23"/>
      <w:bookmarkEnd w:id="35"/>
      <w:r>
        <w:t>Полученные результаты</w:t>
      </w:r>
      <w:bookmarkEnd w:id="48"/>
    </w:p>
    <w:p w:rsidR="00842329" w:rsidRDefault="00A666A1">
      <w:pPr>
        <w:pStyle w:val="FirstParagraph"/>
      </w:pPr>
      <w:r>
        <w:t>Изучена информация, касающаяся текстового редактора vi, было рассмотрено создание нового файла и редактирование существующего файла в текстовом редакторе, освоены основные возможности редактора и основные команды.</w:t>
      </w:r>
    </w:p>
    <w:p w:rsidR="00842329" w:rsidRDefault="00A666A1">
      <w:pPr>
        <w:pStyle w:val="1"/>
      </w:pPr>
      <w:bookmarkStart w:id="49" w:name="анализ-результатов"/>
      <w:bookmarkStart w:id="50" w:name="_Toc72615081"/>
      <w:bookmarkEnd w:id="47"/>
      <w:r>
        <w:t>Анализ результатов</w:t>
      </w:r>
      <w:bookmarkEnd w:id="50"/>
    </w:p>
    <w:p w:rsidR="00842329" w:rsidRDefault="00A666A1">
      <w:pPr>
        <w:pStyle w:val="FirstParagraph"/>
      </w:pPr>
      <w:r>
        <w:t>Работу получилось выполнить по инструкции, проблем с использованием команд не возникло. Был создан текстовый файл и отредактирован.</w:t>
      </w:r>
    </w:p>
    <w:p w:rsidR="00842329" w:rsidRDefault="00A666A1">
      <w:pPr>
        <w:pStyle w:val="1"/>
      </w:pPr>
      <w:bookmarkStart w:id="51" w:name="заключение-и-выводы"/>
      <w:bookmarkStart w:id="52" w:name="_Toc72615082"/>
      <w:bookmarkEnd w:id="49"/>
      <w:r>
        <w:t>Заключение и выводы</w:t>
      </w:r>
      <w:bookmarkEnd w:id="52"/>
    </w:p>
    <w:p w:rsidR="00842329" w:rsidRDefault="00A666A1">
      <w:pPr>
        <w:pStyle w:val="FirstParagraph"/>
      </w:pPr>
      <w:r>
        <w:t>В ходе работы я вспомнила основы работы с операционной системой Linux и получила пра</w:t>
      </w:r>
      <w:r>
        <w:t>ктические навыки работы с редактором vi, установленным по умолчанию практически во всех дистрибутивах.</w:t>
      </w:r>
    </w:p>
    <w:p w:rsidR="00842329" w:rsidRDefault="00A666A1">
      <w:pPr>
        <w:pStyle w:val="1"/>
      </w:pPr>
      <w:bookmarkStart w:id="53" w:name="контрольные-вопросы"/>
      <w:bookmarkStart w:id="54" w:name="_Toc72615083"/>
      <w:bookmarkEnd w:id="51"/>
      <w:r>
        <w:lastRenderedPageBreak/>
        <w:t>Контрольные вопросы</w:t>
      </w:r>
      <w:bookmarkEnd w:id="54"/>
    </w:p>
    <w:p w:rsidR="00842329" w:rsidRDefault="00A666A1">
      <w:pPr>
        <w:pStyle w:val="Compact"/>
        <w:numPr>
          <w:ilvl w:val="0"/>
          <w:numId w:val="21"/>
        </w:numPr>
      </w:pPr>
      <w:r>
        <w:t>Дайте краткую характеристику режимам работы редактора vi.</w:t>
      </w:r>
    </w:p>
    <w:p w:rsidR="00842329" w:rsidRDefault="00A666A1">
      <w:pPr>
        <w:pStyle w:val="Compact"/>
        <w:numPr>
          <w:ilvl w:val="0"/>
          <w:numId w:val="21"/>
        </w:numPr>
      </w:pPr>
      <w:r>
        <w:t>Как выйти из редактора, не сохраняя произведённые изменения?</w:t>
      </w:r>
    </w:p>
    <w:p w:rsidR="00842329" w:rsidRDefault="00A666A1">
      <w:pPr>
        <w:pStyle w:val="Compact"/>
        <w:numPr>
          <w:ilvl w:val="0"/>
          <w:numId w:val="21"/>
        </w:numPr>
      </w:pPr>
      <w:r>
        <w:t>Назовите и дай</w:t>
      </w:r>
      <w:r>
        <w:t>те краткую характеристику командам позиционирования.</w:t>
      </w:r>
    </w:p>
    <w:p w:rsidR="00842329" w:rsidRDefault="00A666A1">
      <w:pPr>
        <w:pStyle w:val="Compact"/>
        <w:numPr>
          <w:ilvl w:val="0"/>
          <w:numId w:val="21"/>
        </w:numPr>
      </w:pPr>
      <w:r>
        <w:t>Что для редактора vi является словом?</w:t>
      </w:r>
    </w:p>
    <w:p w:rsidR="00842329" w:rsidRDefault="00A666A1">
      <w:pPr>
        <w:pStyle w:val="Compact"/>
        <w:numPr>
          <w:ilvl w:val="0"/>
          <w:numId w:val="21"/>
        </w:numPr>
      </w:pPr>
      <w:r>
        <w:t>Каким образом из любого места редактируемого файла перейти в начало (конец) файла?</w:t>
      </w:r>
    </w:p>
    <w:p w:rsidR="00842329" w:rsidRDefault="00A666A1">
      <w:pPr>
        <w:pStyle w:val="Compact"/>
        <w:numPr>
          <w:ilvl w:val="0"/>
          <w:numId w:val="21"/>
        </w:numPr>
      </w:pPr>
      <w:r>
        <w:t>Назовите и дайте краткую характеристику основным группам команд редактирования.</w:t>
      </w:r>
    </w:p>
    <w:p w:rsidR="00842329" w:rsidRDefault="00A666A1">
      <w:pPr>
        <w:pStyle w:val="Compact"/>
        <w:numPr>
          <w:ilvl w:val="0"/>
          <w:numId w:val="21"/>
        </w:numPr>
      </w:pPr>
      <w:r>
        <w:t>Необходимо заполнить строку символами $. Каковы ваши действия?</w:t>
      </w:r>
    </w:p>
    <w:p w:rsidR="00842329" w:rsidRDefault="00A666A1">
      <w:pPr>
        <w:pStyle w:val="Compact"/>
        <w:numPr>
          <w:ilvl w:val="0"/>
          <w:numId w:val="21"/>
        </w:numPr>
      </w:pPr>
      <w:r>
        <w:t>Как отменить некорректное действие, связанное с процессом редактирования?</w:t>
      </w:r>
    </w:p>
    <w:p w:rsidR="00842329" w:rsidRDefault="00A666A1">
      <w:pPr>
        <w:pStyle w:val="Compact"/>
        <w:numPr>
          <w:ilvl w:val="0"/>
          <w:numId w:val="21"/>
        </w:numPr>
      </w:pPr>
      <w:r>
        <w:t>Назовите и дайте характеристику основным группам команд режима последней строки.</w:t>
      </w:r>
    </w:p>
    <w:p w:rsidR="00842329" w:rsidRDefault="00A666A1">
      <w:pPr>
        <w:pStyle w:val="Compact"/>
        <w:numPr>
          <w:ilvl w:val="0"/>
          <w:numId w:val="21"/>
        </w:numPr>
      </w:pPr>
      <w:r>
        <w:t xml:space="preserve">Как определить, не перемещая курсора, </w:t>
      </w:r>
      <w:r>
        <w:t>позицию, в которой заканчивается строка?</w:t>
      </w:r>
    </w:p>
    <w:p w:rsidR="00842329" w:rsidRDefault="00A666A1">
      <w:pPr>
        <w:pStyle w:val="Compact"/>
        <w:numPr>
          <w:ilvl w:val="0"/>
          <w:numId w:val="21"/>
        </w:numPr>
      </w:pPr>
      <w:r>
        <w:t>Выполните анализ опций редактора vi (сколько их, как узнать их назначение и т.д.).</w:t>
      </w:r>
    </w:p>
    <w:p w:rsidR="00842329" w:rsidRDefault="00A666A1">
      <w:pPr>
        <w:pStyle w:val="Compact"/>
        <w:numPr>
          <w:ilvl w:val="0"/>
          <w:numId w:val="21"/>
        </w:numPr>
      </w:pPr>
      <w:r>
        <w:t>Как определить режим работы редактора vi?</w:t>
      </w:r>
    </w:p>
    <w:p w:rsidR="00842329" w:rsidRDefault="00A666A1">
      <w:pPr>
        <w:pStyle w:val="Compact"/>
        <w:numPr>
          <w:ilvl w:val="0"/>
          <w:numId w:val="21"/>
        </w:numPr>
      </w:pPr>
      <w:r>
        <w:t>Постройте граф взаимосвязи режимов работы редактора vi.</w:t>
      </w:r>
    </w:p>
    <w:p w:rsidR="00842329" w:rsidRDefault="00A666A1">
      <w:pPr>
        <w:pStyle w:val="1"/>
      </w:pPr>
      <w:bookmarkStart w:id="55" w:name="ответы-на-контрольные-вопросы"/>
      <w:bookmarkStart w:id="56" w:name="_Toc72615084"/>
      <w:bookmarkEnd w:id="53"/>
      <w:r>
        <w:t>Ответы на контрольные вопросы</w:t>
      </w:r>
      <w:bookmarkEnd w:id="56"/>
    </w:p>
    <w:p w:rsidR="00842329" w:rsidRDefault="00A666A1">
      <w:pPr>
        <w:pStyle w:val="Compact"/>
        <w:numPr>
          <w:ilvl w:val="0"/>
          <w:numId w:val="22"/>
        </w:numPr>
      </w:pPr>
      <w:r>
        <w:t>Крат</w:t>
      </w:r>
      <w:r>
        <w:t>кая характеристика режимов работы редактора vi:</w:t>
      </w:r>
    </w:p>
    <w:p w:rsidR="00842329" w:rsidRDefault="00A666A1">
      <w:pPr>
        <w:pStyle w:val="Compact"/>
        <w:numPr>
          <w:ilvl w:val="0"/>
          <w:numId w:val="23"/>
        </w:numPr>
      </w:pPr>
      <w:r>
        <w:t>командный режим — предназначен для ввода команд редактирования и навигации по редактируемому файлу;</w:t>
      </w:r>
    </w:p>
    <w:p w:rsidR="00842329" w:rsidRDefault="00A666A1">
      <w:pPr>
        <w:pStyle w:val="Compact"/>
        <w:numPr>
          <w:ilvl w:val="0"/>
          <w:numId w:val="23"/>
        </w:numPr>
      </w:pPr>
      <w:r>
        <w:t>режим вставки — предназначен для ввода содержания редактируемого файла;</w:t>
      </w:r>
    </w:p>
    <w:p w:rsidR="00842329" w:rsidRDefault="00A666A1">
      <w:pPr>
        <w:pStyle w:val="Compact"/>
        <w:numPr>
          <w:ilvl w:val="0"/>
          <w:numId w:val="23"/>
        </w:numPr>
      </w:pPr>
      <w:r>
        <w:t>режим последней (или командной) стро</w:t>
      </w:r>
      <w:r>
        <w:t>ки — используется для записи изменений в файл и выхода из редактора.</w:t>
      </w:r>
    </w:p>
    <w:p w:rsidR="00842329" w:rsidRDefault="00A666A1">
      <w:pPr>
        <w:pStyle w:val="Compact"/>
        <w:numPr>
          <w:ilvl w:val="0"/>
          <w:numId w:val="24"/>
        </w:numPr>
      </w:pPr>
      <w:r>
        <w:t>Выйти из редактора, не сохраняя произведённые изменения, можно используя клавиши «:q!» в командном режиме.</w:t>
      </w:r>
    </w:p>
    <w:p w:rsidR="00842329" w:rsidRDefault="00A666A1">
      <w:pPr>
        <w:pStyle w:val="Compact"/>
        <w:numPr>
          <w:ilvl w:val="0"/>
          <w:numId w:val="24"/>
        </w:numPr>
      </w:pPr>
      <w:r>
        <w:t>Краткую характеристика команд позиционирования:</w:t>
      </w:r>
    </w:p>
    <w:p w:rsidR="00842329" w:rsidRDefault="00A666A1">
      <w:pPr>
        <w:pStyle w:val="Compact"/>
        <w:numPr>
          <w:ilvl w:val="0"/>
          <w:numId w:val="25"/>
        </w:numPr>
      </w:pPr>
      <w:r>
        <w:t>0 (ноль) — переход в начало строки;</w:t>
      </w:r>
    </w:p>
    <w:p w:rsidR="00842329" w:rsidRDefault="00A666A1">
      <w:pPr>
        <w:pStyle w:val="Compact"/>
        <w:numPr>
          <w:ilvl w:val="0"/>
          <w:numId w:val="25"/>
        </w:numPr>
      </w:pPr>
      <w:r>
        <w:t>$ — переход в конец строки;</w:t>
      </w:r>
    </w:p>
    <w:p w:rsidR="00842329" w:rsidRDefault="00A666A1">
      <w:pPr>
        <w:pStyle w:val="Compact"/>
        <w:numPr>
          <w:ilvl w:val="0"/>
          <w:numId w:val="25"/>
        </w:numPr>
      </w:pPr>
      <w:r>
        <w:t>G — переход в конец файла; – nG — переход на строку с номером n.</w:t>
      </w:r>
    </w:p>
    <w:p w:rsidR="00842329" w:rsidRDefault="00A666A1">
      <w:pPr>
        <w:pStyle w:val="Compact"/>
        <w:numPr>
          <w:ilvl w:val="0"/>
          <w:numId w:val="26"/>
        </w:numPr>
      </w:pPr>
      <w:r>
        <w:t>Для редактора vi словом является: символ; буквы, находящиеся между двумя символами.</w:t>
      </w:r>
    </w:p>
    <w:p w:rsidR="00842329" w:rsidRDefault="00A666A1">
      <w:pPr>
        <w:pStyle w:val="Compact"/>
        <w:numPr>
          <w:ilvl w:val="0"/>
          <w:numId w:val="26"/>
        </w:numPr>
      </w:pPr>
      <w:r>
        <w:t>Из любого места редактируемого файла перейт</w:t>
      </w:r>
      <w:r>
        <w:t>и в конец файла можно с помощью клавишы G и курсора вниз, а в начало – курсора вверх.</w:t>
      </w:r>
    </w:p>
    <w:p w:rsidR="00842329" w:rsidRDefault="00A666A1">
      <w:pPr>
        <w:pStyle w:val="Compact"/>
        <w:numPr>
          <w:ilvl w:val="0"/>
          <w:numId w:val="26"/>
        </w:numPr>
      </w:pPr>
      <w:r>
        <w:t xml:space="preserve">Краткая характеристика основных групп команд редактирования: </w:t>
      </w:r>
      <w:r>
        <w:rPr>
          <w:b/>
          <w:bCs/>
        </w:rPr>
        <w:t>Вставка текста</w:t>
      </w:r>
    </w:p>
    <w:p w:rsidR="00842329" w:rsidRDefault="00A666A1">
      <w:pPr>
        <w:pStyle w:val="Compact"/>
        <w:numPr>
          <w:ilvl w:val="0"/>
          <w:numId w:val="27"/>
        </w:numPr>
      </w:pPr>
      <w:r>
        <w:t>а — вставить текст после курсора;</w:t>
      </w:r>
    </w:p>
    <w:p w:rsidR="00842329" w:rsidRDefault="00A666A1">
      <w:pPr>
        <w:pStyle w:val="Compact"/>
        <w:numPr>
          <w:ilvl w:val="0"/>
          <w:numId w:val="27"/>
        </w:numPr>
      </w:pPr>
      <w:r>
        <w:t>А — вставить текст в конец строки;</w:t>
      </w:r>
    </w:p>
    <w:p w:rsidR="00842329" w:rsidRDefault="00A666A1">
      <w:pPr>
        <w:pStyle w:val="Compact"/>
        <w:numPr>
          <w:ilvl w:val="0"/>
          <w:numId w:val="27"/>
        </w:numPr>
      </w:pPr>
      <w:r>
        <w:t xml:space="preserve">i — вставить текст перед </w:t>
      </w:r>
      <w:r>
        <w:t>курсором;</w:t>
      </w:r>
    </w:p>
    <w:p w:rsidR="00842329" w:rsidRDefault="00A666A1">
      <w:pPr>
        <w:pStyle w:val="Compact"/>
        <w:numPr>
          <w:ilvl w:val="0"/>
          <w:numId w:val="27"/>
        </w:numPr>
      </w:pPr>
      <w:r>
        <w:t>ni — вставить текст n раз;</w:t>
      </w:r>
    </w:p>
    <w:p w:rsidR="00842329" w:rsidRDefault="00A666A1">
      <w:pPr>
        <w:pStyle w:val="Compact"/>
        <w:numPr>
          <w:ilvl w:val="0"/>
          <w:numId w:val="27"/>
        </w:numPr>
      </w:pPr>
      <w:r>
        <w:lastRenderedPageBreak/>
        <w:t xml:space="preserve">I — вставить текст в начало строки. </w:t>
      </w:r>
      <w:r>
        <w:rPr>
          <w:b/>
          <w:bCs/>
        </w:rPr>
        <w:t>Вставка строки</w:t>
      </w:r>
    </w:p>
    <w:p w:rsidR="00842329" w:rsidRDefault="00A666A1">
      <w:pPr>
        <w:pStyle w:val="Compact"/>
        <w:numPr>
          <w:ilvl w:val="0"/>
          <w:numId w:val="27"/>
        </w:numPr>
      </w:pPr>
      <w:r>
        <w:t>о — вставить строку под курсором;</w:t>
      </w:r>
    </w:p>
    <w:p w:rsidR="00842329" w:rsidRDefault="00A666A1">
      <w:pPr>
        <w:pStyle w:val="Compact"/>
        <w:numPr>
          <w:ilvl w:val="0"/>
          <w:numId w:val="27"/>
        </w:numPr>
      </w:pPr>
      <w:r>
        <w:t>О — вставить строку над курсором. Удаление текста</w:t>
      </w:r>
    </w:p>
    <w:p w:rsidR="00842329" w:rsidRDefault="00A666A1">
      <w:pPr>
        <w:pStyle w:val="Compact"/>
        <w:numPr>
          <w:ilvl w:val="0"/>
          <w:numId w:val="27"/>
        </w:numPr>
      </w:pPr>
      <w:r>
        <w:t>x — удалить один символ в буфер;</w:t>
      </w:r>
    </w:p>
    <w:p w:rsidR="00842329" w:rsidRDefault="00A666A1">
      <w:pPr>
        <w:pStyle w:val="Compact"/>
        <w:numPr>
          <w:ilvl w:val="0"/>
          <w:numId w:val="27"/>
        </w:numPr>
      </w:pPr>
      <w:r>
        <w:t>dw — удалить одно слово в буфер;</w:t>
      </w:r>
    </w:p>
    <w:p w:rsidR="00842329" w:rsidRDefault="00A666A1">
      <w:pPr>
        <w:pStyle w:val="Compact"/>
        <w:numPr>
          <w:ilvl w:val="0"/>
          <w:numId w:val="27"/>
        </w:numPr>
      </w:pPr>
      <w:r>
        <w:t>d$ — удалить в буфер текст от курсора до конца строки;</w:t>
      </w:r>
    </w:p>
    <w:p w:rsidR="00842329" w:rsidRDefault="00A666A1">
      <w:pPr>
        <w:pStyle w:val="Compact"/>
        <w:numPr>
          <w:ilvl w:val="0"/>
          <w:numId w:val="27"/>
        </w:numPr>
      </w:pPr>
      <w:r>
        <w:t>d0 — удалить в буфер текст от начала строки до позиции курсора;</w:t>
      </w:r>
    </w:p>
    <w:p w:rsidR="00842329" w:rsidRDefault="00A666A1">
      <w:pPr>
        <w:pStyle w:val="Compact"/>
        <w:numPr>
          <w:ilvl w:val="0"/>
          <w:numId w:val="27"/>
        </w:numPr>
      </w:pPr>
      <w:r>
        <w:t>dd — удалить в буфер одну строку;</w:t>
      </w:r>
    </w:p>
    <w:p w:rsidR="00842329" w:rsidRDefault="00A666A1">
      <w:pPr>
        <w:pStyle w:val="Compact"/>
        <w:numPr>
          <w:ilvl w:val="0"/>
          <w:numId w:val="27"/>
        </w:numPr>
      </w:pPr>
      <w:r>
        <w:t>ndd — удалить в буфер n строк.</w:t>
      </w:r>
      <w:r>
        <w:br/>
      </w:r>
      <w:r>
        <w:rPr>
          <w:b/>
          <w:bCs/>
        </w:rPr>
        <w:t>Отмена и повтор произведённых изменений</w:t>
      </w:r>
    </w:p>
    <w:p w:rsidR="00842329" w:rsidRDefault="00A666A1">
      <w:pPr>
        <w:pStyle w:val="Compact"/>
        <w:numPr>
          <w:ilvl w:val="0"/>
          <w:numId w:val="27"/>
        </w:numPr>
      </w:pPr>
      <w:r>
        <w:t>u — отменить последнее изменение</w:t>
      </w:r>
      <w:r>
        <w:t>;</w:t>
      </w:r>
    </w:p>
    <w:p w:rsidR="00842329" w:rsidRDefault="00A666A1">
      <w:pPr>
        <w:pStyle w:val="Compact"/>
        <w:numPr>
          <w:ilvl w:val="0"/>
          <w:numId w:val="27"/>
        </w:numPr>
      </w:pPr>
      <w:r>
        <w:t xml:space="preserve">. — повторить последнее изменение. </w:t>
      </w:r>
      <w:r>
        <w:rPr>
          <w:b/>
          <w:bCs/>
        </w:rPr>
        <w:t>Копирование текста в буфер</w:t>
      </w:r>
    </w:p>
    <w:p w:rsidR="00842329" w:rsidRDefault="00A666A1">
      <w:pPr>
        <w:pStyle w:val="Compact"/>
        <w:numPr>
          <w:ilvl w:val="0"/>
          <w:numId w:val="27"/>
        </w:numPr>
      </w:pPr>
      <w:r>
        <w:t>Y — скопировать строку в буфер;</w:t>
      </w:r>
    </w:p>
    <w:p w:rsidR="00842329" w:rsidRDefault="00A666A1">
      <w:pPr>
        <w:pStyle w:val="Compact"/>
        <w:numPr>
          <w:ilvl w:val="0"/>
          <w:numId w:val="27"/>
        </w:numPr>
      </w:pPr>
      <w:r>
        <w:t>nY — скопировать n строк в буфер;</w:t>
      </w:r>
    </w:p>
    <w:p w:rsidR="00842329" w:rsidRDefault="00A666A1">
      <w:pPr>
        <w:pStyle w:val="Compact"/>
        <w:numPr>
          <w:ilvl w:val="0"/>
          <w:numId w:val="27"/>
        </w:numPr>
      </w:pPr>
      <w:r>
        <w:t xml:space="preserve">yw — скопировать слово в буфер. </w:t>
      </w:r>
      <w:r>
        <w:rPr>
          <w:b/>
          <w:bCs/>
        </w:rPr>
        <w:t>Вставка текста из буфера</w:t>
      </w:r>
    </w:p>
    <w:p w:rsidR="00842329" w:rsidRDefault="00A666A1">
      <w:pPr>
        <w:pStyle w:val="Compact"/>
        <w:numPr>
          <w:ilvl w:val="0"/>
          <w:numId w:val="27"/>
        </w:numPr>
      </w:pPr>
      <w:r>
        <w:t>p — вставить текст из буфера после курсора;</w:t>
      </w:r>
    </w:p>
    <w:p w:rsidR="00842329" w:rsidRDefault="00A666A1">
      <w:pPr>
        <w:pStyle w:val="Compact"/>
        <w:numPr>
          <w:ilvl w:val="0"/>
          <w:numId w:val="27"/>
        </w:numPr>
      </w:pPr>
      <w:r>
        <w:t>P — вставить текст из буф</w:t>
      </w:r>
      <w:r>
        <w:t>ера перед курсором.</w:t>
      </w:r>
      <w:r>
        <w:br/>
      </w:r>
      <w:r>
        <w:rPr>
          <w:b/>
          <w:bCs/>
        </w:rPr>
        <w:t>Замена текста</w:t>
      </w:r>
    </w:p>
    <w:p w:rsidR="00842329" w:rsidRDefault="00A666A1">
      <w:pPr>
        <w:pStyle w:val="Compact"/>
        <w:numPr>
          <w:ilvl w:val="0"/>
          <w:numId w:val="27"/>
        </w:numPr>
      </w:pPr>
      <w:r>
        <w:t>cw — заменить слово;</w:t>
      </w:r>
    </w:p>
    <w:p w:rsidR="00842329" w:rsidRDefault="00A666A1">
      <w:pPr>
        <w:pStyle w:val="Compact"/>
        <w:numPr>
          <w:ilvl w:val="0"/>
          <w:numId w:val="27"/>
        </w:numPr>
      </w:pPr>
      <w:r>
        <w:t>ncw — заменить n слов;</w:t>
      </w:r>
    </w:p>
    <w:p w:rsidR="00842329" w:rsidRDefault="00A666A1">
      <w:pPr>
        <w:pStyle w:val="Compact"/>
        <w:numPr>
          <w:ilvl w:val="0"/>
          <w:numId w:val="27"/>
        </w:numPr>
      </w:pPr>
      <w:r>
        <w:t>c$ — заменить текст от курсора до конца строки;</w:t>
      </w:r>
    </w:p>
    <w:p w:rsidR="00842329" w:rsidRDefault="00A666A1">
      <w:pPr>
        <w:pStyle w:val="Compact"/>
        <w:numPr>
          <w:ilvl w:val="0"/>
          <w:numId w:val="27"/>
        </w:numPr>
      </w:pPr>
      <w:r>
        <w:t>r — заменить слово;</w:t>
      </w:r>
    </w:p>
    <w:p w:rsidR="00842329" w:rsidRDefault="00A666A1">
      <w:pPr>
        <w:pStyle w:val="Compact"/>
        <w:numPr>
          <w:ilvl w:val="0"/>
          <w:numId w:val="27"/>
        </w:numPr>
      </w:pPr>
      <w:r>
        <w:t xml:space="preserve">R — заменить текст. </w:t>
      </w:r>
      <w:r>
        <w:rPr>
          <w:b/>
          <w:bCs/>
        </w:rPr>
        <w:t>Поиск текста</w:t>
      </w:r>
    </w:p>
    <w:p w:rsidR="00842329" w:rsidRDefault="00A666A1">
      <w:pPr>
        <w:pStyle w:val="Compact"/>
        <w:numPr>
          <w:ilvl w:val="0"/>
          <w:numId w:val="27"/>
        </w:numPr>
      </w:pPr>
      <w:r>
        <w:t>/ текст — произвести поиск вперёд по тексту указанной строки символов текст;</w:t>
      </w:r>
    </w:p>
    <w:p w:rsidR="00842329" w:rsidRDefault="00A666A1">
      <w:pPr>
        <w:pStyle w:val="Compact"/>
        <w:numPr>
          <w:ilvl w:val="0"/>
          <w:numId w:val="27"/>
        </w:numPr>
      </w:pPr>
      <w:r>
        <w:t>? текст — произвести поиск назад по тексту указанной строки символов текст. 7. Чтобы заполнить строку символами $ можно использовать клавиши ni(вставить текст n раз).</w:t>
      </w:r>
    </w:p>
    <w:p w:rsidR="00842329" w:rsidRDefault="00A666A1">
      <w:pPr>
        <w:pStyle w:val="Compact"/>
        <w:numPr>
          <w:ilvl w:val="0"/>
          <w:numId w:val="28"/>
        </w:numPr>
      </w:pPr>
      <w:r>
        <w:t>Отменить некорректное действие, связанное с процессом редактирования, можно с помощью кла</w:t>
      </w:r>
      <w:r>
        <w:t>виши «.».</w:t>
      </w:r>
    </w:p>
    <w:p w:rsidR="00842329" w:rsidRDefault="00A666A1">
      <w:pPr>
        <w:pStyle w:val="Compact"/>
        <w:numPr>
          <w:ilvl w:val="0"/>
          <w:numId w:val="28"/>
        </w:numPr>
      </w:pPr>
      <w:r>
        <w:t xml:space="preserve">Характеристика основных групп команд режима последней строки: </w:t>
      </w:r>
      <w:r>
        <w:rPr>
          <w:b/>
          <w:bCs/>
        </w:rPr>
        <w:t>Копирование и перемещение текста</w:t>
      </w:r>
    </w:p>
    <w:p w:rsidR="00842329" w:rsidRDefault="00A666A1">
      <w:pPr>
        <w:pStyle w:val="Compact"/>
        <w:numPr>
          <w:ilvl w:val="0"/>
          <w:numId w:val="29"/>
        </w:numPr>
      </w:pPr>
      <w:r>
        <w:t>:n,md — удалить строки с n по m;</w:t>
      </w:r>
    </w:p>
    <w:p w:rsidR="00842329" w:rsidRDefault="00A666A1">
      <w:pPr>
        <w:pStyle w:val="Compact"/>
        <w:numPr>
          <w:ilvl w:val="0"/>
          <w:numId w:val="29"/>
        </w:numPr>
      </w:pPr>
      <w:r>
        <w:t>:i,jmk — переместить строки с i по j, начиная со строки k;</w:t>
      </w:r>
    </w:p>
    <w:p w:rsidR="00842329" w:rsidRDefault="00A666A1">
      <w:pPr>
        <w:pStyle w:val="Compact"/>
        <w:numPr>
          <w:ilvl w:val="0"/>
          <w:numId w:val="29"/>
        </w:numPr>
      </w:pPr>
      <w:r>
        <w:t>:i,jtk — копировать строки с i по j в строку k;</w:t>
      </w:r>
    </w:p>
    <w:p w:rsidR="00842329" w:rsidRDefault="00A666A1">
      <w:pPr>
        <w:pStyle w:val="Compact"/>
        <w:numPr>
          <w:ilvl w:val="0"/>
          <w:numId w:val="29"/>
        </w:numPr>
      </w:pPr>
      <w:r>
        <w:t xml:space="preserve">:i,jw имя-файла — записать строки с i по j в файл с именем имя-файла. </w:t>
      </w:r>
      <w:r>
        <w:rPr>
          <w:b/>
          <w:bCs/>
        </w:rPr>
        <w:t>Запись в файл и выход из редактора</w:t>
      </w:r>
    </w:p>
    <w:p w:rsidR="00842329" w:rsidRDefault="00A666A1">
      <w:pPr>
        <w:pStyle w:val="Compact"/>
        <w:numPr>
          <w:ilvl w:val="0"/>
          <w:numId w:val="29"/>
        </w:numPr>
      </w:pPr>
      <w:r>
        <w:t>:w — записать изменённый текст в файл, не выходя из vi;</w:t>
      </w:r>
    </w:p>
    <w:p w:rsidR="00842329" w:rsidRDefault="00A666A1">
      <w:pPr>
        <w:pStyle w:val="Compact"/>
        <w:numPr>
          <w:ilvl w:val="0"/>
          <w:numId w:val="29"/>
        </w:numPr>
      </w:pPr>
      <w:r>
        <w:t>:w имя-файла — записать изменённый текст в новый файл с именем имяфайла;</w:t>
      </w:r>
    </w:p>
    <w:p w:rsidR="00842329" w:rsidRDefault="00A666A1">
      <w:pPr>
        <w:pStyle w:val="Compact"/>
        <w:numPr>
          <w:ilvl w:val="0"/>
          <w:numId w:val="29"/>
        </w:numPr>
      </w:pPr>
      <w:r>
        <w:t>:w! имя-файла — записа</w:t>
      </w:r>
      <w:r>
        <w:t>ть изменённый текст в файл с именем имяфайла;</w:t>
      </w:r>
    </w:p>
    <w:p w:rsidR="00842329" w:rsidRDefault="00A666A1">
      <w:pPr>
        <w:pStyle w:val="Compact"/>
        <w:numPr>
          <w:ilvl w:val="0"/>
          <w:numId w:val="29"/>
        </w:numPr>
      </w:pPr>
      <w:r>
        <w:t>:wq — записать изменения в файл и выйти из vi;</w:t>
      </w:r>
    </w:p>
    <w:p w:rsidR="00842329" w:rsidRDefault="00A666A1">
      <w:pPr>
        <w:pStyle w:val="Compact"/>
        <w:numPr>
          <w:ilvl w:val="0"/>
          <w:numId w:val="29"/>
        </w:numPr>
      </w:pPr>
      <w:r>
        <w:t>:q — выйти из редактора vi;</w:t>
      </w:r>
    </w:p>
    <w:p w:rsidR="00842329" w:rsidRDefault="00A666A1">
      <w:pPr>
        <w:pStyle w:val="Compact"/>
        <w:numPr>
          <w:ilvl w:val="0"/>
          <w:numId w:val="29"/>
        </w:numPr>
      </w:pPr>
      <w:r>
        <w:t>:q! — выйти из редактора без записи;</w:t>
      </w:r>
    </w:p>
    <w:p w:rsidR="00842329" w:rsidRDefault="00A666A1">
      <w:pPr>
        <w:pStyle w:val="Compact"/>
        <w:numPr>
          <w:ilvl w:val="0"/>
          <w:numId w:val="29"/>
        </w:numPr>
      </w:pPr>
      <w:r>
        <w:lastRenderedPageBreak/>
        <w:t>:e! — вернуться в командный режим, отменив все изменения, произведённые со времени последней записи.</w:t>
      </w:r>
    </w:p>
    <w:p w:rsidR="00842329" w:rsidRDefault="00A666A1">
      <w:pPr>
        <w:pStyle w:val="Compact"/>
        <w:numPr>
          <w:ilvl w:val="0"/>
          <w:numId w:val="30"/>
        </w:numPr>
      </w:pPr>
      <w:r>
        <w:t>Определить, не перемещая курсора, позицию, в которой заканчивается строка, можно используя клавишу $ (переход в конец строки).</w:t>
      </w:r>
    </w:p>
    <w:p w:rsidR="00842329" w:rsidRDefault="00A666A1">
      <w:pPr>
        <w:pStyle w:val="Compact"/>
        <w:numPr>
          <w:ilvl w:val="0"/>
          <w:numId w:val="30"/>
        </w:numPr>
      </w:pPr>
      <w:r>
        <w:t>Опции редактора vi позволяют</w:t>
      </w:r>
      <w:r>
        <w:t xml:space="preserve"> настроить рабочую среду. Для задания опций используется команда set (в режиме последней строки):</w:t>
      </w:r>
    </w:p>
    <w:p w:rsidR="00842329" w:rsidRDefault="00A666A1">
      <w:pPr>
        <w:pStyle w:val="Compact"/>
        <w:numPr>
          <w:ilvl w:val="0"/>
          <w:numId w:val="31"/>
        </w:numPr>
      </w:pPr>
      <w:r>
        <w:t>: set all — вывести полный список опций;</w:t>
      </w:r>
    </w:p>
    <w:p w:rsidR="00842329" w:rsidRDefault="00A666A1">
      <w:pPr>
        <w:pStyle w:val="Compact"/>
        <w:numPr>
          <w:ilvl w:val="0"/>
          <w:numId w:val="31"/>
        </w:numPr>
      </w:pPr>
      <w:r>
        <w:t>: set nu — вывести номера строк;</w:t>
      </w:r>
    </w:p>
    <w:p w:rsidR="00842329" w:rsidRDefault="00A666A1">
      <w:pPr>
        <w:pStyle w:val="Compact"/>
        <w:numPr>
          <w:ilvl w:val="0"/>
          <w:numId w:val="31"/>
        </w:numPr>
      </w:pPr>
      <w:r>
        <w:t>: set list — вывести невидимые символы;</w:t>
      </w:r>
    </w:p>
    <w:p w:rsidR="00842329" w:rsidRDefault="00A666A1">
      <w:pPr>
        <w:pStyle w:val="Compact"/>
        <w:numPr>
          <w:ilvl w:val="0"/>
          <w:numId w:val="31"/>
        </w:numPr>
      </w:pPr>
      <w:r>
        <w:t>: set ic — не учитывать при поиске, является</w:t>
      </w:r>
      <w:r>
        <w:t xml:space="preserve">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 w:rsidR="00842329" w:rsidRDefault="00A666A1">
      <w:pPr>
        <w:pStyle w:val="Compact"/>
        <w:numPr>
          <w:ilvl w:val="0"/>
          <w:numId w:val="32"/>
        </w:numPr>
      </w:pPr>
      <w:r>
        <w:t>Определить режим работы редактора vi можно по последней командной строке.</w:t>
      </w:r>
    </w:p>
    <w:p w:rsidR="00842329" w:rsidRDefault="00A666A1">
      <w:pPr>
        <w:pStyle w:val="Compact"/>
        <w:numPr>
          <w:ilvl w:val="0"/>
          <w:numId w:val="32"/>
        </w:numPr>
      </w:pPr>
      <w:r>
        <w:t>Взаимосвязь режимов работы редактора vi. (</w:t>
      </w:r>
      <w:r>
        <w:t>рис. -fig. 19)</w:t>
      </w:r>
    </w:p>
    <w:p w:rsidR="00842329" w:rsidRDefault="00A666A1">
      <w:pPr>
        <w:pStyle w:val="CaptionedFigure"/>
      </w:pPr>
      <w:bookmarkStart w:id="57" w:name="fig:019"/>
      <w:r>
        <w:rPr>
          <w:noProof/>
          <w:lang w:eastAsia="ja-JP"/>
        </w:rPr>
        <w:drawing>
          <wp:inline distT="0" distB="0" distL="0" distR="0">
            <wp:extent cx="5334000" cy="3521971"/>
            <wp:effectExtent l="0" t="0" r="0" b="0"/>
            <wp:docPr id="19" name="Picture" descr="Figure 19: Рис. 19 Взаимосвязь режимов работы редактора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9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 w:rsidR="00842329" w:rsidRDefault="00A666A1">
      <w:pPr>
        <w:pStyle w:val="ImageCaption"/>
      </w:pPr>
      <w:r>
        <w:t>Figure 19: Рис. 19 Взаимосвязь режимов работы редактора vi</w:t>
      </w:r>
      <w:bookmarkEnd w:id="55"/>
    </w:p>
    <w:sectPr w:rsidR="0084232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66A1" w:rsidRDefault="00A666A1">
      <w:pPr>
        <w:spacing w:after="0"/>
      </w:pPr>
      <w:r>
        <w:separator/>
      </w:r>
    </w:p>
  </w:endnote>
  <w:endnote w:type="continuationSeparator" w:id="0">
    <w:p w:rsidR="00A666A1" w:rsidRDefault="00A666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66A1" w:rsidRDefault="00A666A1">
      <w:r>
        <w:separator/>
      </w:r>
    </w:p>
  </w:footnote>
  <w:footnote w:type="continuationSeparator" w:id="0">
    <w:p w:rsidR="00A666A1" w:rsidRDefault="00A666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1C03F9"/>
    <w:multiLevelType w:val="multilevel"/>
    <w:tmpl w:val="D5AA58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>
    <w:nsid w:val="91A27D85"/>
    <w:multiLevelType w:val="multilevel"/>
    <w:tmpl w:val="9F004DF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2">
    <w:nsid w:val="B3CBBDEE"/>
    <w:multiLevelType w:val="multilevel"/>
    <w:tmpl w:val="984871E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>
    <w:nsid w:val="DA4300BD"/>
    <w:multiLevelType w:val="multilevel"/>
    <w:tmpl w:val="CD24761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4">
    <w:nsid w:val="EA454B4C"/>
    <w:multiLevelType w:val="multilevel"/>
    <w:tmpl w:val="A79CB5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>
    <w:nsid w:val="238D8174"/>
    <w:multiLevelType w:val="multilevel"/>
    <w:tmpl w:val="5C70CC8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>
    <w:nsid w:val="2C1AE401"/>
    <w:multiLevelType w:val="multilevel"/>
    <w:tmpl w:val="93140B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>
    <w:nsid w:val="41F388D6"/>
    <w:multiLevelType w:val="multilevel"/>
    <w:tmpl w:val="0A36310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>
    <w:nsid w:val="47261BAD"/>
    <w:multiLevelType w:val="multilevel"/>
    <w:tmpl w:val="33406F7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">
    <w:nsid w:val="4FBE019A"/>
    <w:multiLevelType w:val="multilevel"/>
    <w:tmpl w:val="BD5E747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0">
    <w:nsid w:val="5504A012"/>
    <w:multiLevelType w:val="multilevel"/>
    <w:tmpl w:val="E724F080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1">
    <w:nsid w:val="615F1ED2"/>
    <w:multiLevelType w:val="multilevel"/>
    <w:tmpl w:val="EB140F5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2">
    <w:nsid w:val="71315DCA"/>
    <w:multiLevelType w:val="multilevel"/>
    <w:tmpl w:val="3D20770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1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7">
    <w:abstractNumId w:val="1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9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0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</w:num>
  <w:num w:numId="2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>
    <w:abstractNumId w:val="0"/>
  </w:num>
  <w:num w:numId="26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">
    <w:abstractNumId w:val="0"/>
  </w:num>
  <w:num w:numId="28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9">
    <w:abstractNumId w:val="0"/>
  </w:num>
  <w:num w:numId="30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1">
    <w:abstractNumId w:val="0"/>
  </w:num>
  <w:num w:numId="32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42329"/>
    <w:rsid w:val="008D6863"/>
    <w:rsid w:val="00A31B2B"/>
    <w:rsid w:val="00A666A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31B2B"/>
    <w:pPr>
      <w:spacing w:after="100"/>
    </w:pPr>
  </w:style>
  <w:style w:type="paragraph" w:styleId="20">
    <w:name w:val="toc 2"/>
    <w:basedOn w:val="a"/>
    <w:next w:val="a"/>
    <w:autoRedefine/>
    <w:uiPriority w:val="39"/>
    <w:rsid w:val="00A31B2B"/>
    <w:pPr>
      <w:spacing w:after="100"/>
      <w:ind w:left="240"/>
    </w:pPr>
  </w:style>
  <w:style w:type="paragraph" w:styleId="af">
    <w:name w:val="Balloon Text"/>
    <w:basedOn w:val="a"/>
    <w:link w:val="af0"/>
    <w:rsid w:val="00A31B2B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A31B2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" Type="http://schemas.microsoft.com/office/2007/relationships/stylesWithEffects" Target="stylesWithEffect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17</Words>
  <Characters>10358</Characters>
  <Application>Microsoft Office Word</Application>
  <DocSecurity>0</DocSecurity>
  <Lines>86</Lines>
  <Paragraphs>24</Paragraphs>
  <ScaleCrop>false</ScaleCrop>
  <Company/>
  <LinksUpToDate>false</LinksUpToDate>
  <CharactersWithSpaces>121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аттарова Вита Викторовна</dc:creator>
  <cp:keywords/>
  <cp:lastModifiedBy>Пользователь</cp:lastModifiedBy>
  <cp:revision>3</cp:revision>
  <dcterms:created xsi:type="dcterms:W3CDTF">2021-05-22T19:30:00Z</dcterms:created>
  <dcterms:modified xsi:type="dcterms:W3CDTF">2021-05-22T19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